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D28DDA" w14:textId="77777777" w:rsidR="00FC0F73" w:rsidRPr="00BD4F89" w:rsidRDefault="00FC0F73" w:rsidP="00BD4F89">
      <w:pPr>
        <w:widowControl w:val="0"/>
        <w:ind w:firstLine="3402"/>
        <w:jc w:val="right"/>
        <w:rPr>
          <w:b/>
          <w:lang w:val="es-AR"/>
        </w:rPr>
      </w:pPr>
      <w:r w:rsidRPr="00BD4F89">
        <w:rPr>
          <w:b/>
          <w:lang w:val="es-AR"/>
        </w:rPr>
        <w:t>REGISTRADO BAJO Nº CDCIC-097/21</w:t>
      </w:r>
    </w:p>
    <w:p w14:paraId="04989AD2" w14:textId="77777777" w:rsidR="00FC0F73" w:rsidRPr="00BD4F89" w:rsidRDefault="00FC0F73" w:rsidP="00BD4F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b/>
          <w:lang w:val="es-AR"/>
        </w:rPr>
      </w:pPr>
    </w:p>
    <w:p w14:paraId="6D782DB9" w14:textId="77777777" w:rsidR="00FC0F73" w:rsidRPr="00BD4F89" w:rsidRDefault="00FC0F73" w:rsidP="00BD4F8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  <w:r w:rsidRPr="00BD4F89">
        <w:rPr>
          <w:b/>
          <w:lang w:val="es-AR"/>
        </w:rPr>
        <w:t>BAHIA BLANCA, 20 de abril de 2021</w:t>
      </w:r>
    </w:p>
    <w:p w14:paraId="367EFE54" w14:textId="77777777" w:rsidR="00FC0F73" w:rsidRPr="00FC0F73" w:rsidRDefault="00FC0F73" w:rsidP="00FC0F7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AR"/>
        </w:rPr>
      </w:pPr>
    </w:p>
    <w:p w14:paraId="40EFBA8D" w14:textId="77777777" w:rsidR="00FC0F73" w:rsidRPr="00FC0F73" w:rsidRDefault="00FC0F73" w:rsidP="00FC0F7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C0F73">
        <w:rPr>
          <w:rFonts w:eastAsia="Arial"/>
          <w:b/>
          <w:lang w:val="es-AR" w:eastAsia="es-AR"/>
        </w:rPr>
        <w:t xml:space="preserve">VISTO: </w:t>
      </w:r>
    </w:p>
    <w:p w14:paraId="47D48B7D" w14:textId="77777777" w:rsidR="00FC0F73" w:rsidRPr="00FC0F73" w:rsidRDefault="00FC0F73" w:rsidP="00FC0F73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FC0F73">
        <w:rPr>
          <w:rFonts w:eastAsia="Arial"/>
          <w:lang w:val="es-AR" w:eastAsia="es-AR"/>
        </w:rPr>
        <w:t xml:space="preserve">               </w:t>
      </w:r>
      <w:r w:rsidRPr="00FC0F73">
        <w:rPr>
          <w:rFonts w:eastAsia="Arial"/>
          <w:lang w:val="es-ES_tradnl" w:eastAsia="es-AR"/>
        </w:rPr>
        <w:t xml:space="preserve">La solicitud de reválidas y equivalencias presentada por la alumna Verónica </w:t>
      </w:r>
      <w:proofErr w:type="spellStart"/>
      <w:r w:rsidRPr="00FC0F73">
        <w:rPr>
          <w:rFonts w:eastAsia="Arial"/>
          <w:lang w:val="es-ES_tradnl" w:eastAsia="es-AR"/>
        </w:rPr>
        <w:t>Antunez</w:t>
      </w:r>
      <w:proofErr w:type="spellEnd"/>
      <w:r w:rsidRPr="00FC0F73">
        <w:rPr>
          <w:rFonts w:eastAsia="Arial"/>
          <w:lang w:val="es-ES_tradnl" w:eastAsia="es-AR"/>
        </w:rPr>
        <w:t xml:space="preserve"> (LU: 51853); </w:t>
      </w:r>
    </w:p>
    <w:p w14:paraId="3FF81333" w14:textId="77777777" w:rsidR="00FC0F73" w:rsidRPr="00FC0F73" w:rsidRDefault="00FC0F73" w:rsidP="00FC0F73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FC0F73">
        <w:rPr>
          <w:rFonts w:eastAsia="Arial"/>
          <w:lang w:val="es-ES_tradnl" w:eastAsia="es-AR"/>
        </w:rPr>
        <w:t>El texto ordenado de la actividad estudiantil, aprobado por Res. CSU-406/12; y</w:t>
      </w:r>
    </w:p>
    <w:p w14:paraId="2B056EBC" w14:textId="77777777" w:rsidR="00FC0F73" w:rsidRPr="00FC0F73" w:rsidRDefault="00FC0F73" w:rsidP="00FC0F73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0A75E8A8" w14:textId="77777777" w:rsidR="00FC0F73" w:rsidRPr="00FC0F73" w:rsidRDefault="00FC0F73" w:rsidP="00FC0F7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C0F73">
        <w:rPr>
          <w:rFonts w:eastAsia="Arial"/>
          <w:b/>
          <w:lang w:val="es-AR" w:eastAsia="es-AR"/>
        </w:rPr>
        <w:t xml:space="preserve">CONSIDERANDO: </w:t>
      </w:r>
    </w:p>
    <w:p w14:paraId="686B3E02" w14:textId="77777777" w:rsidR="00FC0F73" w:rsidRPr="00FC0F73" w:rsidRDefault="00FC0F73" w:rsidP="00FC0F73">
      <w:pPr>
        <w:ind w:firstLine="720"/>
        <w:jc w:val="both"/>
        <w:rPr>
          <w:lang w:val="es-ES"/>
        </w:rPr>
      </w:pPr>
      <w:r w:rsidRPr="00FC0F73">
        <w:rPr>
          <w:lang w:val="es-ES"/>
        </w:rPr>
        <w:t xml:space="preserve">Que la Srta. </w:t>
      </w:r>
      <w:proofErr w:type="spellStart"/>
      <w:r w:rsidRPr="00FC0F73">
        <w:rPr>
          <w:lang w:val="es-ES"/>
        </w:rPr>
        <w:t>Antunez</w:t>
      </w:r>
      <w:proofErr w:type="spellEnd"/>
      <w:r w:rsidRPr="00FC0F73">
        <w:rPr>
          <w:lang w:val="es-ES"/>
        </w:rPr>
        <w:t xml:space="preserve"> ingresó a la Universidad Nacional del Sur en el año 1998 como alumno de la carrera de Licenciatura en Ciencias de la Computación;  </w:t>
      </w:r>
    </w:p>
    <w:p w14:paraId="7536CFC7" w14:textId="77777777" w:rsidR="00FC0F73" w:rsidRPr="00FC0F73" w:rsidRDefault="00FC0F73" w:rsidP="00FC0F73">
      <w:pPr>
        <w:jc w:val="both"/>
        <w:rPr>
          <w:color w:val="FF0000"/>
          <w:lang w:val="es-ES"/>
        </w:rPr>
      </w:pPr>
    </w:p>
    <w:p w14:paraId="52CE0B90" w14:textId="77777777" w:rsidR="00FC0F73" w:rsidRPr="00FC0F73" w:rsidRDefault="00FC0F73" w:rsidP="00FC0F73">
      <w:pPr>
        <w:ind w:firstLine="720"/>
        <w:jc w:val="both"/>
        <w:rPr>
          <w:lang w:val="es-ES"/>
        </w:rPr>
      </w:pPr>
      <w:r w:rsidRPr="00FC0F73">
        <w:rPr>
          <w:lang w:val="es-ES"/>
        </w:rPr>
        <w:t>Que en marzo de 2012 le dieron la baja como alumna regular por no a</w:t>
      </w:r>
      <w:r w:rsidRPr="00FC0F73">
        <w:rPr>
          <w:lang w:val="es-AR"/>
        </w:rPr>
        <w:t xml:space="preserve">probar </w:t>
      </w:r>
      <w:proofErr w:type="gramStart"/>
      <w:r w:rsidRPr="00FC0F73">
        <w:rPr>
          <w:lang w:val="es-AR"/>
        </w:rPr>
        <w:t>al  menos</w:t>
      </w:r>
      <w:proofErr w:type="gramEnd"/>
      <w:r w:rsidRPr="00FC0F73">
        <w:rPr>
          <w:lang w:val="es-AR"/>
        </w:rPr>
        <w:t xml:space="preserve"> una materia en dos años corridos; </w:t>
      </w:r>
    </w:p>
    <w:p w14:paraId="459E8055" w14:textId="77777777" w:rsidR="00FC0F73" w:rsidRPr="00FC0F73" w:rsidRDefault="00FC0F73" w:rsidP="00FC0F73">
      <w:pPr>
        <w:ind w:firstLine="709"/>
        <w:jc w:val="both"/>
        <w:rPr>
          <w:lang w:val="es-ES"/>
        </w:rPr>
      </w:pPr>
    </w:p>
    <w:p w14:paraId="6CAE21BB" w14:textId="77777777" w:rsidR="00FC0F73" w:rsidRPr="00FC0F73" w:rsidRDefault="00FC0F73" w:rsidP="00FC0F73">
      <w:pPr>
        <w:ind w:firstLine="709"/>
        <w:jc w:val="both"/>
        <w:rPr>
          <w:color w:val="FF0000"/>
          <w:lang w:val="es-ES"/>
        </w:rPr>
      </w:pPr>
      <w:r w:rsidRPr="00FC0F73">
        <w:rPr>
          <w:lang w:val="es-ES"/>
        </w:rPr>
        <w:t xml:space="preserve">Que la misma fue reincorporada, de acuerdo a lo establecido por la reglamentación vigente, al </w:t>
      </w:r>
      <w:r w:rsidRPr="00FC0F73">
        <w:rPr>
          <w:i/>
          <w:lang w:val="es-ES"/>
        </w:rPr>
        <w:t>Plan 2012 de</w:t>
      </w:r>
      <w:r w:rsidRPr="00FC0F73">
        <w:rPr>
          <w:lang w:val="es-ES"/>
        </w:rPr>
        <w:t xml:space="preserve"> la carrera</w:t>
      </w:r>
      <w:r w:rsidRPr="00FC0F73">
        <w:rPr>
          <w:i/>
          <w:lang w:val="es-ES"/>
        </w:rPr>
        <w:t xml:space="preserve">; </w:t>
      </w:r>
    </w:p>
    <w:p w14:paraId="6F50EF81" w14:textId="77777777" w:rsidR="00FC0F73" w:rsidRPr="00FC0F73" w:rsidRDefault="00FC0F73" w:rsidP="00FC0F73">
      <w:pPr>
        <w:ind w:firstLine="720"/>
        <w:jc w:val="both"/>
        <w:rPr>
          <w:lang w:val="es-ES"/>
        </w:rPr>
      </w:pPr>
    </w:p>
    <w:p w14:paraId="0F010959" w14:textId="77777777" w:rsidR="00FC0F73" w:rsidRPr="00FC0F73" w:rsidRDefault="00FC0F73" w:rsidP="00FC0F73">
      <w:pPr>
        <w:ind w:firstLine="720"/>
        <w:jc w:val="both"/>
        <w:rPr>
          <w:lang w:val="es-ES"/>
        </w:rPr>
      </w:pPr>
      <w:r w:rsidRPr="00FC0F73">
        <w:rPr>
          <w:lang w:val="es-ES"/>
        </w:rPr>
        <w:t xml:space="preserve">Que para poder continuar con sus estudios es necesario revalidar las asignaturas cuando hayan transcurrido más de 10 años desde su aprobación;  </w:t>
      </w:r>
    </w:p>
    <w:p w14:paraId="35D05AF2" w14:textId="77777777" w:rsidR="00FC0F73" w:rsidRPr="00FC0F73" w:rsidRDefault="00FC0F73" w:rsidP="00FC0F73">
      <w:pPr>
        <w:jc w:val="both"/>
        <w:rPr>
          <w:lang w:val="es-ES"/>
        </w:rPr>
      </w:pPr>
    </w:p>
    <w:p w14:paraId="153DD7EC" w14:textId="77777777" w:rsidR="00FC0F73" w:rsidRPr="00FC0F73" w:rsidRDefault="00FC0F73" w:rsidP="00FC0F73">
      <w:pPr>
        <w:spacing w:after="160" w:line="259" w:lineRule="auto"/>
        <w:ind w:firstLine="709"/>
        <w:jc w:val="both"/>
        <w:rPr>
          <w:rFonts w:eastAsia="Arial"/>
          <w:lang w:val="es-ES_tradnl" w:eastAsia="es-AR"/>
        </w:rPr>
      </w:pPr>
      <w:r w:rsidRPr="00FC0F73">
        <w:rPr>
          <w:rFonts w:eastAsia="Arial"/>
          <w:lang w:val="es-AR" w:eastAsia="es-AR"/>
        </w:rPr>
        <w:t>Que</w:t>
      </w:r>
      <w:r w:rsidRPr="00FC0F73">
        <w:rPr>
          <w:rFonts w:eastAsia="Arial"/>
          <w:lang w:val="es-ES_tradnl" w:eastAsia="es-AR"/>
        </w:rPr>
        <w:t xml:space="preserve"> la Comisión de Asuntos Académicos consultó a los profesores de las distintas asignaturas sobre las equivalencias solicitadas para realizar las recomendaciones correspondientes;</w:t>
      </w:r>
      <w:r w:rsidRPr="00FC0F73">
        <w:rPr>
          <w:rFonts w:eastAsia="Arial"/>
          <w:lang w:val="es-ES_tradnl" w:eastAsia="es-AR"/>
        </w:rPr>
        <w:tab/>
      </w:r>
    </w:p>
    <w:p w14:paraId="009142B1" w14:textId="77777777" w:rsidR="00FC0F73" w:rsidRPr="00FC0F73" w:rsidRDefault="00FC0F73" w:rsidP="00FC0F73">
      <w:pPr>
        <w:spacing w:after="160" w:line="259" w:lineRule="auto"/>
        <w:jc w:val="both"/>
        <w:rPr>
          <w:rFonts w:eastAsia="Arial"/>
          <w:lang w:val="es-AR" w:eastAsia="es-AR"/>
        </w:rPr>
      </w:pPr>
      <w:r w:rsidRPr="00FC0F73">
        <w:rPr>
          <w:rFonts w:eastAsia="Arial"/>
          <w:lang w:val="es-AR" w:eastAsia="es-AR"/>
        </w:rPr>
        <w:t xml:space="preserve">            Que el Consejo Departamental aprobó en su reunión ordinaria de fecha 20 de abril de 2021 lo aconsejado por la comisión antes mencionada;</w:t>
      </w:r>
    </w:p>
    <w:p w14:paraId="5FB83E7D" w14:textId="77777777" w:rsidR="00FC0F73" w:rsidRPr="00FC0F73" w:rsidRDefault="00FC0F73" w:rsidP="00FC0F7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3A423879" w14:textId="77777777" w:rsidR="00FC0F73" w:rsidRPr="00FC0F73" w:rsidRDefault="00FC0F73" w:rsidP="00FC0F73">
      <w:pPr>
        <w:rPr>
          <w:lang w:val="es-AR"/>
        </w:rPr>
      </w:pPr>
      <w:r w:rsidRPr="00FC0F73">
        <w:rPr>
          <w:b/>
          <w:lang w:val="es-AR"/>
        </w:rPr>
        <w:t xml:space="preserve">POR ELLO, </w:t>
      </w:r>
    </w:p>
    <w:p w14:paraId="197D50F4" w14:textId="77777777" w:rsidR="00FC0F73" w:rsidRPr="00FC0F73" w:rsidRDefault="00FC0F73" w:rsidP="00FC0F73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77974FB1" w14:textId="77777777" w:rsidR="00BD4F89" w:rsidRDefault="00FC0F73" w:rsidP="00FC0F73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C0F73">
        <w:rPr>
          <w:rFonts w:eastAsia="Arial"/>
          <w:b/>
          <w:lang w:val="es-AR" w:eastAsia="es-AR"/>
        </w:rPr>
        <w:t xml:space="preserve">EL CONSEJO DEPARTAMENTAL DE </w:t>
      </w:r>
    </w:p>
    <w:p w14:paraId="02D93C34" w14:textId="77777777" w:rsidR="00FC0F73" w:rsidRPr="00FC0F73" w:rsidRDefault="00FC0F73" w:rsidP="00FC0F7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C0F73">
        <w:rPr>
          <w:rFonts w:eastAsia="Arial"/>
          <w:b/>
          <w:lang w:val="es-AR" w:eastAsia="es-AR"/>
        </w:rPr>
        <w:t>CIENCIAS E INGENIERÍA DE LA COMPUTACIÓN</w:t>
      </w:r>
    </w:p>
    <w:p w14:paraId="62E756F4" w14:textId="77777777" w:rsidR="00FC0F73" w:rsidRPr="00FC0F73" w:rsidRDefault="00FC0F73" w:rsidP="00FC0F73">
      <w:pPr>
        <w:jc w:val="center"/>
        <w:rPr>
          <w:lang w:val="es-AR"/>
        </w:rPr>
      </w:pPr>
      <w:r w:rsidRPr="00FC0F73">
        <w:rPr>
          <w:b/>
          <w:lang w:val="es-AR"/>
        </w:rPr>
        <w:t>RESUELVE:</w:t>
      </w:r>
    </w:p>
    <w:p w14:paraId="5FFFB418" w14:textId="77777777" w:rsidR="00FC0F73" w:rsidRPr="00FC0F73" w:rsidRDefault="00FC0F73" w:rsidP="00FC0F7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  <w:lang w:val="es-AR"/>
        </w:rPr>
      </w:pPr>
    </w:p>
    <w:p w14:paraId="6FACEB4F" w14:textId="4813E843" w:rsidR="00FC0F73" w:rsidRPr="00FC0F73" w:rsidRDefault="00FC0F73" w:rsidP="00FC0F73">
      <w:pPr>
        <w:jc w:val="both"/>
        <w:rPr>
          <w:lang w:val="es-ES"/>
        </w:rPr>
      </w:pPr>
      <w:r w:rsidRPr="00FC0F73">
        <w:rPr>
          <w:b/>
          <w:lang w:val="es-ES"/>
        </w:rPr>
        <w:t>ARTICULO 1º:</w:t>
      </w:r>
      <w:r w:rsidRPr="00FC0F73">
        <w:rPr>
          <w:lang w:val="es-ES"/>
        </w:rPr>
        <w:t xml:space="preserve"> Otorgar a la alumna</w:t>
      </w:r>
      <w:r w:rsidRPr="00FC0F73">
        <w:rPr>
          <w:b/>
          <w:lang w:val="es-ES"/>
        </w:rPr>
        <w:t xml:space="preserve"> Verónica </w:t>
      </w:r>
      <w:r w:rsidR="00421795">
        <w:rPr>
          <w:b/>
          <w:lang w:val="es-ES"/>
        </w:rPr>
        <w:t>A</w:t>
      </w:r>
      <w:bookmarkStart w:id="0" w:name="_GoBack"/>
      <w:bookmarkEnd w:id="0"/>
      <w:r w:rsidRPr="00FC0F73">
        <w:rPr>
          <w:b/>
          <w:lang w:val="es-ES"/>
        </w:rPr>
        <w:t>NTUNEZ (LU: 51853)</w:t>
      </w:r>
      <w:r w:rsidRPr="00FC0F73">
        <w:rPr>
          <w:lang w:val="es-ES"/>
        </w:rPr>
        <w:t xml:space="preserve"> la reválida de las asignaturas que se detallan a continuación. </w:t>
      </w:r>
    </w:p>
    <w:p w14:paraId="57CC39CC" w14:textId="77777777" w:rsidR="00FC0F73" w:rsidRPr="00FC0F73" w:rsidRDefault="00FC0F73" w:rsidP="00FC0F73">
      <w:pPr>
        <w:jc w:val="both"/>
        <w:rPr>
          <w:lang w:val="es-ES"/>
        </w:rPr>
      </w:pPr>
    </w:p>
    <w:p w14:paraId="50D229F0" w14:textId="77777777" w:rsidR="00FC0F73" w:rsidRPr="00FC0F73" w:rsidRDefault="00FC0F73" w:rsidP="00FC0F73">
      <w:pPr>
        <w:jc w:val="both"/>
        <w:rPr>
          <w:lang w:val="es-ES"/>
        </w:rPr>
      </w:pPr>
    </w:p>
    <w:p w14:paraId="299FCC6F" w14:textId="77777777" w:rsidR="00FC0F73" w:rsidRPr="00FC0F73" w:rsidRDefault="00FC0F73" w:rsidP="00FC0F73">
      <w:pPr>
        <w:jc w:val="both"/>
        <w:rPr>
          <w:lang w:val="es-ES"/>
        </w:rPr>
      </w:pPr>
    </w:p>
    <w:p w14:paraId="2C1450AE" w14:textId="17C86EE7" w:rsidR="00FC0F73" w:rsidRDefault="00FC0F73" w:rsidP="00FC0F73">
      <w:pPr>
        <w:jc w:val="both"/>
        <w:rPr>
          <w:b/>
          <w:lang w:val="es-ES"/>
        </w:rPr>
      </w:pPr>
      <w:r w:rsidRPr="00FC0F73">
        <w:rPr>
          <w:b/>
          <w:lang w:val="es-ES"/>
        </w:rPr>
        <w:lastRenderedPageBreak/>
        <w:t>///CDCIC-097/21</w:t>
      </w:r>
    </w:p>
    <w:p w14:paraId="7F5355ED" w14:textId="77777777" w:rsidR="00682559" w:rsidRPr="00FC0F73" w:rsidRDefault="00682559" w:rsidP="00FC0F73">
      <w:pPr>
        <w:jc w:val="both"/>
        <w:rPr>
          <w:lang w:val="es-ES"/>
        </w:rPr>
      </w:pPr>
    </w:p>
    <w:tbl>
      <w:tblPr>
        <w:tblW w:w="72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9"/>
        <w:gridCol w:w="3898"/>
        <w:gridCol w:w="2599"/>
      </w:tblGrid>
      <w:tr w:rsidR="00FC0F73" w:rsidRPr="00FC0F73" w14:paraId="083046BF" w14:textId="77777777" w:rsidTr="00D0390F">
        <w:trPr>
          <w:trHeight w:val="290"/>
          <w:jc w:val="center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67EE5E" w14:textId="77777777" w:rsidR="00FC0F73" w:rsidRPr="00FC0F73" w:rsidRDefault="00FC0F73" w:rsidP="00BD4F8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FC0F73" w:rsidRPr="00946369" w14:paraId="6730ED1C" w14:textId="77777777" w:rsidTr="00D0390F">
        <w:trPr>
          <w:trHeight w:val="290"/>
          <w:jc w:val="center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16C283" w14:textId="77777777" w:rsidR="00FC0F73" w:rsidRPr="00BD4F89" w:rsidRDefault="00FC0F73" w:rsidP="00BD4F8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  <w:t>Licenciatura en Ciencias de la Computación</w:t>
            </w:r>
          </w:p>
        </w:tc>
      </w:tr>
      <w:tr w:rsidR="00FC0F73" w:rsidRPr="00FC0F73" w14:paraId="73018C60" w14:textId="77777777" w:rsidTr="00D0390F">
        <w:trPr>
          <w:trHeight w:val="290"/>
          <w:jc w:val="center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53CFD" w14:textId="77777777" w:rsidR="00FC0F73" w:rsidRPr="00FC0F73" w:rsidRDefault="00FC0F73" w:rsidP="00BD4F8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7</w:t>
            </w:r>
          </w:p>
        </w:tc>
      </w:tr>
      <w:tr w:rsidR="00FC0F73" w:rsidRPr="00FC0F73" w14:paraId="417178BC" w14:textId="77777777" w:rsidTr="00D0390F">
        <w:trPr>
          <w:trHeight w:val="29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3303E" w14:textId="77777777" w:rsidR="00FC0F73" w:rsidRPr="00FC0F73" w:rsidRDefault="00FC0F73" w:rsidP="00FC0F7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0E8D9E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5BD119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="00BD4F89">
              <w:rPr>
                <w:rFonts w:ascii="Calibri" w:hAnsi="Calibri" w:cs="Calibri"/>
                <w:color w:val="000000"/>
                <w:sz w:val="22"/>
                <w:szCs w:val="22"/>
              </w:rPr>
              <w:t>A</w:t>
            </w: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probación</w:t>
            </w:r>
            <w:proofErr w:type="spellEnd"/>
          </w:p>
        </w:tc>
      </w:tr>
      <w:tr w:rsidR="00FC0F73" w:rsidRPr="00FC0F73" w14:paraId="7FD0876C" w14:textId="77777777" w:rsidTr="00D0390F">
        <w:trPr>
          <w:trHeight w:val="345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1972B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534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1226A" w14:textId="77777777" w:rsidR="00FC0F73" w:rsidRPr="00BD4F89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Análisis y Diseño de Sistemas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21585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</w:tr>
      <w:tr w:rsidR="00FC0F73" w:rsidRPr="00FC0F73" w14:paraId="3432BB65" w14:textId="77777777" w:rsidTr="00D0390F">
        <w:trPr>
          <w:trHeight w:val="345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84107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561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13A10E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Arquitectura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66522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2009</w:t>
            </w:r>
          </w:p>
        </w:tc>
      </w:tr>
      <w:tr w:rsidR="00FC0F73" w:rsidRPr="00FC0F73" w14:paraId="10E3FCE4" w14:textId="77777777" w:rsidTr="00D0390F">
        <w:trPr>
          <w:trHeight w:val="29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BD6B4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7631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787609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Desarrollo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Ágil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Software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4E50D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FC0F73" w:rsidRPr="00FC0F73" w14:paraId="63D3AEF0" w14:textId="77777777" w:rsidTr="00D0390F">
        <w:trPr>
          <w:trHeight w:val="29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97027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587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039ED" w14:textId="77777777" w:rsidR="00FC0F73" w:rsidRPr="00BD4F89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Diseño y Desarrollo de Software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ADD96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2007</w:t>
            </w:r>
          </w:p>
        </w:tc>
      </w:tr>
      <w:tr w:rsidR="00FC0F73" w:rsidRPr="00FC0F73" w14:paraId="272AA7CF" w14:textId="77777777" w:rsidTr="00D0390F">
        <w:trPr>
          <w:trHeight w:val="29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B1929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7645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109EB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Elementos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655E9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2000</w:t>
            </w:r>
          </w:p>
        </w:tc>
      </w:tr>
      <w:tr w:rsidR="00FC0F73" w:rsidRPr="00FC0F73" w14:paraId="1DB46160" w14:textId="77777777" w:rsidTr="00D0390F">
        <w:trPr>
          <w:trHeight w:val="29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473B6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617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7D9D8" w14:textId="77777777" w:rsidR="00FC0F73" w:rsidRPr="00BD4F89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Estructuras de Datos y Algoritmos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D0D50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2002</w:t>
            </w:r>
          </w:p>
        </w:tc>
      </w:tr>
      <w:tr w:rsidR="00FC0F73" w:rsidRPr="00FC0F73" w14:paraId="0AD94B25" w14:textId="77777777" w:rsidTr="00D0390F">
        <w:trPr>
          <w:trHeight w:val="58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852E7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633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13624" w14:textId="77777777" w:rsidR="00FC0F73" w:rsidRPr="00BD4F89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Fundamentos de Ciencias de la Computación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6F531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2002</w:t>
            </w:r>
          </w:p>
        </w:tc>
      </w:tr>
      <w:tr w:rsidR="00FC0F73" w:rsidRPr="00FC0F73" w14:paraId="5CF9BC40" w14:textId="77777777" w:rsidTr="00D0390F">
        <w:trPr>
          <w:trHeight w:val="58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484F6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704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0DA5E4" w14:textId="77777777" w:rsidR="00FC0F73" w:rsidRPr="00BD4F89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Lógica para Ciencias de la Computación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1CB1B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</w:tr>
      <w:tr w:rsidR="00FC0F73" w:rsidRPr="00FC0F73" w14:paraId="190B8588" w14:textId="77777777" w:rsidTr="00D0390F">
        <w:trPr>
          <w:trHeight w:val="29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7BD3C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7815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E3ACC4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Mineria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la Web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7D2B7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FC0F73" w:rsidRPr="00FC0F73" w14:paraId="629CFA82" w14:textId="77777777" w:rsidTr="00D0390F">
        <w:trPr>
          <w:trHeight w:val="29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E7E15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744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7D700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Organización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D00001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</w:tr>
      <w:tr w:rsidR="00FC0F73" w:rsidRPr="00FC0F73" w14:paraId="5656751B" w14:textId="77777777" w:rsidTr="00D0390F">
        <w:trPr>
          <w:trHeight w:val="29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32664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746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4AA04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Orientada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Objetos</w:t>
            </w:r>
            <w:proofErr w:type="spellEnd"/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B0D36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</w:tr>
      <w:tr w:rsidR="00FC0F73" w:rsidRPr="00FC0F73" w14:paraId="0D738C7F" w14:textId="77777777" w:rsidTr="00D0390F">
        <w:trPr>
          <w:trHeight w:val="29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77841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793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D4195" w14:textId="77777777" w:rsidR="00FC0F73" w:rsidRPr="00BD4F89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Resolución de Problemas y Algoritmos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9E785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1998</w:t>
            </w:r>
          </w:p>
        </w:tc>
      </w:tr>
      <w:tr w:rsidR="00FC0F73" w:rsidRPr="00FC0F73" w14:paraId="05AC8FF5" w14:textId="77777777" w:rsidTr="00D0390F">
        <w:trPr>
          <w:trHeight w:val="345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199F0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954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B4FB2" w14:textId="77777777" w:rsidR="00FC0F73" w:rsidRPr="00BD4F89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Teoría y Diseño de Bases de Datos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8D52C1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</w:tr>
    </w:tbl>
    <w:p w14:paraId="481B5550" w14:textId="77777777" w:rsidR="00FC0F73" w:rsidRPr="00682559" w:rsidRDefault="00FC0F73" w:rsidP="00FC0F7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  <w:sz w:val="12"/>
          <w:szCs w:val="12"/>
          <w:lang w:val="es-AR"/>
        </w:rPr>
      </w:pPr>
    </w:p>
    <w:p w14:paraId="5BA4B773" w14:textId="77777777" w:rsidR="00FC0F73" w:rsidRPr="00FC0F73" w:rsidRDefault="00FC0F73" w:rsidP="00FC0F7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FC0F73">
        <w:rPr>
          <w:b/>
          <w:lang w:val="es-AR"/>
        </w:rPr>
        <w:t>ARTICULO 2º:</w:t>
      </w:r>
      <w:r w:rsidRPr="00FC0F73">
        <w:rPr>
          <w:lang w:val="es-AR"/>
        </w:rPr>
        <w:t xml:space="preserve"> </w:t>
      </w:r>
      <w:r w:rsidRPr="00FC0F73">
        <w:rPr>
          <w:b/>
          <w:lang w:val="es-ES_tradnl" w:eastAsia="es-ES"/>
        </w:rPr>
        <w:t>OTORGAR</w:t>
      </w:r>
      <w:r w:rsidRPr="00FC0F73">
        <w:rPr>
          <w:lang w:val="es-ES_tradnl" w:eastAsia="es-ES"/>
        </w:rPr>
        <w:t xml:space="preserve"> a la alumna </w:t>
      </w:r>
      <w:r w:rsidRPr="00FC0F73">
        <w:rPr>
          <w:b/>
          <w:lang w:val="es-ES_tradnl" w:eastAsia="es-ES"/>
        </w:rPr>
        <w:t>Verónica ANTUNEZ (LU: 51853)</w:t>
      </w:r>
      <w:r w:rsidRPr="00FC0F73">
        <w:rPr>
          <w:lang w:val="es-ES_tradnl" w:eastAsia="es-ES"/>
        </w:rPr>
        <w:t xml:space="preserve"> las equivalencias que se detallan a continuación.</w:t>
      </w:r>
    </w:p>
    <w:tbl>
      <w:tblPr>
        <w:tblW w:w="10089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13"/>
        <w:gridCol w:w="925"/>
        <w:gridCol w:w="1626"/>
        <w:gridCol w:w="915"/>
        <w:gridCol w:w="361"/>
        <w:gridCol w:w="770"/>
        <w:gridCol w:w="286"/>
        <w:gridCol w:w="856"/>
        <w:gridCol w:w="781"/>
        <w:gridCol w:w="1429"/>
        <w:gridCol w:w="1227"/>
      </w:tblGrid>
      <w:tr w:rsidR="00FC0F73" w:rsidRPr="00FC0F73" w14:paraId="08A100E8" w14:textId="77777777" w:rsidTr="00A62022">
        <w:trPr>
          <w:gridAfter w:val="1"/>
          <w:wAfter w:w="1227" w:type="dxa"/>
          <w:trHeight w:val="360"/>
        </w:trPr>
        <w:tc>
          <w:tcPr>
            <w:tcW w:w="8862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1EAB5D" w14:textId="77777777" w:rsidR="00FC0F73" w:rsidRPr="00FC0F73" w:rsidRDefault="00FC0F73" w:rsidP="00BD4F8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FC0F73" w:rsidRPr="00946369" w14:paraId="1F84486C" w14:textId="77777777" w:rsidTr="00A62022">
        <w:trPr>
          <w:gridAfter w:val="1"/>
          <w:wAfter w:w="1227" w:type="dxa"/>
          <w:trHeight w:val="290"/>
        </w:trPr>
        <w:tc>
          <w:tcPr>
            <w:tcW w:w="47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C69E6" w14:textId="77777777" w:rsidR="00FC0F73" w:rsidRPr="00BD4F89" w:rsidRDefault="00FC0F73" w:rsidP="00BD4F8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  <w:t>Licenciatura en Ciencias de la Computación</w:t>
            </w:r>
          </w:p>
        </w:tc>
        <w:tc>
          <w:tcPr>
            <w:tcW w:w="41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75713" w14:textId="77777777" w:rsidR="00FC0F73" w:rsidRPr="00BD4F89" w:rsidRDefault="00FC0F73" w:rsidP="00BD4F8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  <w:t xml:space="preserve">Licenciatura en Ciencias de la </w:t>
            </w:r>
            <w:proofErr w:type="spellStart"/>
            <w:r w:rsidRPr="00BD4F8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  <w:t>Computacion</w:t>
            </w:r>
            <w:proofErr w:type="spellEnd"/>
          </w:p>
        </w:tc>
      </w:tr>
      <w:tr w:rsidR="00FC0F73" w:rsidRPr="00FC0F73" w14:paraId="61EEF1EA" w14:textId="77777777" w:rsidTr="00A62022">
        <w:trPr>
          <w:gridAfter w:val="1"/>
          <w:wAfter w:w="1227" w:type="dxa"/>
          <w:trHeight w:val="270"/>
        </w:trPr>
        <w:tc>
          <w:tcPr>
            <w:tcW w:w="474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B2CE1" w14:textId="77777777" w:rsidR="00FC0F73" w:rsidRPr="00FC0F73" w:rsidRDefault="00FC0F73" w:rsidP="00BD4F8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7</w:t>
            </w:r>
          </w:p>
        </w:tc>
        <w:tc>
          <w:tcPr>
            <w:tcW w:w="412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57ED1" w14:textId="77777777" w:rsidR="00FC0F73" w:rsidRPr="00FC0F73" w:rsidRDefault="00FC0F73" w:rsidP="00BD4F8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2</w:t>
            </w:r>
          </w:p>
        </w:tc>
      </w:tr>
      <w:tr w:rsidR="00FC0F73" w:rsidRPr="00FC0F73" w14:paraId="7B44D854" w14:textId="77777777" w:rsidTr="00A62022">
        <w:trPr>
          <w:gridAfter w:val="1"/>
          <w:wAfter w:w="1227" w:type="dxa"/>
          <w:trHeight w:val="290"/>
        </w:trPr>
        <w:tc>
          <w:tcPr>
            <w:tcW w:w="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37D9E" w14:textId="77777777" w:rsidR="00FC0F73" w:rsidRPr="00FC0F73" w:rsidRDefault="00FC0F73" w:rsidP="00FC0F7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6E78C" w14:textId="77777777" w:rsidR="00FC0F73" w:rsidRPr="00FC0F73" w:rsidRDefault="00FC0F73" w:rsidP="00FC0F7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DB4D5" w14:textId="77777777" w:rsidR="00FC0F73" w:rsidRPr="00FC0F73" w:rsidRDefault="00FC0F73" w:rsidP="00FC0F7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F3A74" w14:textId="77777777" w:rsidR="00FC0F73" w:rsidRPr="00FC0F73" w:rsidRDefault="00FC0F73" w:rsidP="00FC0F7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1923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23D46" w14:textId="77777777" w:rsidR="00FC0F73" w:rsidRPr="00FC0F73" w:rsidRDefault="00FC0F73" w:rsidP="00FC0F7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4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564B3" w14:textId="77777777" w:rsidR="00FC0F73" w:rsidRPr="00FC0F73" w:rsidRDefault="00FC0F73" w:rsidP="00FC0F7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FC0F73" w:rsidRPr="00FC0F73" w14:paraId="4F38DE65" w14:textId="77777777" w:rsidTr="00A62022">
        <w:trPr>
          <w:gridAfter w:val="1"/>
          <w:wAfter w:w="1227" w:type="dxa"/>
          <w:trHeight w:val="580"/>
        </w:trPr>
        <w:tc>
          <w:tcPr>
            <w:tcW w:w="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BFC4A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7645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A5A69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Elementos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B121C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7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29D34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7713</w:t>
            </w:r>
          </w:p>
        </w:tc>
        <w:tc>
          <w:tcPr>
            <w:tcW w:w="1923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5C1D0" w14:textId="77777777" w:rsidR="00FC0F73" w:rsidRPr="00BD4F89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Introducción a la Programación Orientada a Objetos</w:t>
            </w:r>
          </w:p>
        </w:tc>
        <w:tc>
          <w:tcPr>
            <w:tcW w:w="142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190DF3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OTORGAR</w:t>
            </w:r>
          </w:p>
        </w:tc>
      </w:tr>
      <w:tr w:rsidR="00FC0F73" w:rsidRPr="00FC0F73" w14:paraId="1C36E0CD" w14:textId="77777777" w:rsidTr="00A62022">
        <w:trPr>
          <w:gridAfter w:val="1"/>
          <w:wAfter w:w="1227" w:type="dxa"/>
          <w:trHeight w:val="580"/>
        </w:trPr>
        <w:tc>
          <w:tcPr>
            <w:tcW w:w="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B8AE98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746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ED841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Orientada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Objetos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B2A0E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7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9190E" w14:textId="77777777" w:rsidR="00FC0F73" w:rsidRPr="00FC0F73" w:rsidRDefault="00FC0F73" w:rsidP="00FC0F7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23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2E9E1" w14:textId="77777777" w:rsidR="00FC0F73" w:rsidRPr="00FC0F73" w:rsidRDefault="00FC0F73" w:rsidP="00FC0F7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334A1" w14:textId="77777777" w:rsidR="00FC0F73" w:rsidRPr="00FC0F73" w:rsidRDefault="00FC0F73" w:rsidP="00FC0F7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FC0F73" w:rsidRPr="00FC0F73" w14:paraId="5D50A78F" w14:textId="77777777" w:rsidTr="00A62022">
        <w:trPr>
          <w:gridAfter w:val="1"/>
          <w:wAfter w:w="1227" w:type="dxa"/>
          <w:trHeight w:val="580"/>
        </w:trPr>
        <w:tc>
          <w:tcPr>
            <w:tcW w:w="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AE9ED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617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CC738" w14:textId="77777777" w:rsidR="00FC0F73" w:rsidRPr="00BD4F89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Estructuras de Datos y Algoritmos</w:t>
            </w:r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389EF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7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F6ED6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7655</w:t>
            </w:r>
          </w:p>
        </w:tc>
        <w:tc>
          <w:tcPr>
            <w:tcW w:w="1923" w:type="dxa"/>
            <w:gridSpan w:val="3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DBFFDB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Estructuras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Datos</w:t>
            </w:r>
            <w:proofErr w:type="spellEnd"/>
          </w:p>
        </w:tc>
        <w:tc>
          <w:tcPr>
            <w:tcW w:w="142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32EA2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OTORGAR</w:t>
            </w:r>
          </w:p>
        </w:tc>
      </w:tr>
      <w:tr w:rsidR="00FC0F73" w:rsidRPr="00FC0F73" w14:paraId="29614263" w14:textId="77777777" w:rsidTr="00A62022">
        <w:trPr>
          <w:gridAfter w:val="1"/>
          <w:wAfter w:w="1227" w:type="dxa"/>
          <w:trHeight w:val="580"/>
        </w:trPr>
        <w:tc>
          <w:tcPr>
            <w:tcW w:w="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90751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746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A9D9E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Orientada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Objetos</w:t>
            </w:r>
            <w:proofErr w:type="spellEnd"/>
          </w:p>
        </w:tc>
        <w:tc>
          <w:tcPr>
            <w:tcW w:w="127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DA584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7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3A12D" w14:textId="77777777" w:rsidR="00FC0F73" w:rsidRPr="00FC0F73" w:rsidRDefault="00FC0F73" w:rsidP="00FC0F7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23" w:type="dxa"/>
            <w:gridSpan w:val="3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B2EAA" w14:textId="77777777" w:rsidR="00FC0F73" w:rsidRPr="00FC0F73" w:rsidRDefault="00FC0F73" w:rsidP="00FC0F7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9F824" w14:textId="77777777" w:rsidR="00FC0F73" w:rsidRPr="00FC0F73" w:rsidRDefault="00FC0F73" w:rsidP="00FC0F7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FC0F73" w:rsidRPr="00FC0F73" w14:paraId="0A77BEC2" w14:textId="77777777" w:rsidTr="00A62022">
        <w:trPr>
          <w:gridAfter w:val="1"/>
          <w:wAfter w:w="1227" w:type="dxa"/>
          <w:trHeight w:val="820"/>
        </w:trPr>
        <w:tc>
          <w:tcPr>
            <w:tcW w:w="9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CAA7B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633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4F459" w14:textId="77777777" w:rsidR="00FC0F73" w:rsidRPr="00BD4F89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Fundamentos de Ciencias de la Computación</w:t>
            </w:r>
          </w:p>
        </w:tc>
        <w:tc>
          <w:tcPr>
            <w:tcW w:w="1276" w:type="dxa"/>
            <w:gridSpan w:val="2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EAEA2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E4E73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7791</w:t>
            </w:r>
          </w:p>
        </w:tc>
        <w:tc>
          <w:tcPr>
            <w:tcW w:w="192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946432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Lenguajes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Formales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Autómatas</w:t>
            </w:r>
            <w:proofErr w:type="spellEnd"/>
          </w:p>
        </w:tc>
        <w:tc>
          <w:tcPr>
            <w:tcW w:w="142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4CADF" w14:textId="43C3A5DD" w:rsidR="00FC0F73" w:rsidRPr="00FC0F73" w:rsidRDefault="00682559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O</w:t>
            </w:r>
            <w:r w:rsidR="00FC0F73"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RGAR</w:t>
            </w:r>
          </w:p>
        </w:tc>
      </w:tr>
      <w:tr w:rsidR="00FC0F73" w:rsidRPr="00FC0F73" w14:paraId="77F01E37" w14:textId="77777777" w:rsidTr="00A62022">
        <w:trPr>
          <w:gridAfter w:val="1"/>
          <w:wAfter w:w="1227" w:type="dxa"/>
          <w:trHeight w:val="945"/>
        </w:trPr>
        <w:tc>
          <w:tcPr>
            <w:tcW w:w="9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DC1C3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721</w:t>
            </w:r>
          </w:p>
        </w:tc>
        <w:tc>
          <w:tcPr>
            <w:tcW w:w="25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5F32E7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Matemática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Discreta</w:t>
            </w:r>
            <w:proofErr w:type="spellEnd"/>
          </w:p>
        </w:tc>
        <w:tc>
          <w:tcPr>
            <w:tcW w:w="1276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09253" w14:textId="77777777" w:rsidR="00FC0F73" w:rsidRPr="00FC0F73" w:rsidRDefault="00FC0F73" w:rsidP="00FC0F7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A3BCA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7949</w:t>
            </w:r>
          </w:p>
        </w:tc>
        <w:tc>
          <w:tcPr>
            <w:tcW w:w="19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8492B7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Teoría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la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Computabilidad</w:t>
            </w:r>
            <w:proofErr w:type="spellEnd"/>
          </w:p>
        </w:tc>
        <w:tc>
          <w:tcPr>
            <w:tcW w:w="142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D6A9F" w14:textId="77777777" w:rsidR="00FC0F73" w:rsidRPr="00FC0F73" w:rsidRDefault="00FC0F73" w:rsidP="00FC0F7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FC0F73" w:rsidRPr="00FC0F73" w14:paraId="18C5E3A4" w14:textId="77777777" w:rsidTr="00682559">
        <w:trPr>
          <w:trHeight w:val="580"/>
        </w:trPr>
        <w:tc>
          <w:tcPr>
            <w:tcW w:w="1838" w:type="dxa"/>
            <w:gridSpan w:val="2"/>
            <w:shd w:val="clear" w:color="auto" w:fill="auto"/>
            <w:noWrap/>
            <w:vAlign w:val="center"/>
          </w:tcPr>
          <w:p w14:paraId="51C4169F" w14:textId="77777777" w:rsidR="00FC0F73" w:rsidRPr="00FC0F73" w:rsidRDefault="00FC0F73" w:rsidP="00FC0F73">
            <w:pPr>
              <w:ind w:right="-497"/>
              <w:jc w:val="both"/>
              <w:rPr>
                <w:b/>
                <w:lang w:val="es-ES"/>
              </w:rPr>
            </w:pPr>
            <w:r w:rsidRPr="00FC0F73">
              <w:rPr>
                <w:b/>
                <w:lang w:val="es-ES"/>
              </w:rPr>
              <w:lastRenderedPageBreak/>
              <w:t>///CDCIC-097/211</w:t>
            </w:r>
          </w:p>
          <w:p w14:paraId="6AA4A84D" w14:textId="77777777" w:rsidR="00FC0F73" w:rsidRPr="00FC0F73" w:rsidRDefault="00FC0F73" w:rsidP="00FC0F73">
            <w:pPr>
              <w:widowControl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541" w:type="dxa"/>
            <w:gridSpan w:val="2"/>
            <w:shd w:val="clear" w:color="auto" w:fill="auto"/>
            <w:vAlign w:val="center"/>
          </w:tcPr>
          <w:p w14:paraId="49D98A4F" w14:textId="77777777" w:rsidR="00FC0F73" w:rsidRPr="00FC0F73" w:rsidRDefault="00FC0F73" w:rsidP="00FC0F73">
            <w:pPr>
              <w:widowControl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17" w:type="dxa"/>
            <w:gridSpan w:val="3"/>
            <w:shd w:val="clear" w:color="auto" w:fill="auto"/>
            <w:noWrap/>
            <w:vAlign w:val="center"/>
          </w:tcPr>
          <w:p w14:paraId="399BC799" w14:textId="77777777" w:rsidR="00FC0F73" w:rsidRPr="00FC0F73" w:rsidRDefault="00FC0F73" w:rsidP="00FC0F73">
            <w:pPr>
              <w:widowControl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856" w:type="dxa"/>
            <w:shd w:val="clear" w:color="auto" w:fill="auto"/>
            <w:noWrap/>
            <w:vAlign w:val="center"/>
          </w:tcPr>
          <w:p w14:paraId="28451CB0" w14:textId="77777777" w:rsidR="00FC0F73" w:rsidRPr="00FC0F73" w:rsidRDefault="00FC0F73" w:rsidP="00FC0F73">
            <w:pPr>
              <w:widowControl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210" w:type="dxa"/>
            <w:gridSpan w:val="2"/>
            <w:shd w:val="clear" w:color="auto" w:fill="auto"/>
            <w:vAlign w:val="center"/>
          </w:tcPr>
          <w:p w14:paraId="7E6A592F" w14:textId="77777777" w:rsidR="00FC0F73" w:rsidRPr="00FC0F73" w:rsidRDefault="00FC0F73" w:rsidP="00FC0F73">
            <w:pPr>
              <w:widowControl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27" w:type="dxa"/>
            <w:shd w:val="clear" w:color="auto" w:fill="auto"/>
            <w:noWrap/>
            <w:vAlign w:val="center"/>
          </w:tcPr>
          <w:p w14:paraId="50EC6AB1" w14:textId="77777777" w:rsidR="00FC0F73" w:rsidRPr="00FC0F73" w:rsidRDefault="00FC0F73" w:rsidP="00FC0F73">
            <w:pPr>
              <w:widowControl w:val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</w:tbl>
    <w:tbl>
      <w:tblPr>
        <w:tblpPr w:leftFromText="141" w:rightFromText="141" w:vertAnchor="text" w:horzAnchor="margin" w:tblpXSpec="center" w:tblpY="372"/>
        <w:tblW w:w="878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8"/>
        <w:gridCol w:w="2601"/>
        <w:gridCol w:w="1156"/>
        <w:gridCol w:w="851"/>
        <w:gridCol w:w="1629"/>
        <w:gridCol w:w="1559"/>
      </w:tblGrid>
      <w:tr w:rsidR="00682559" w:rsidRPr="00FC0F73" w14:paraId="1E224FDA" w14:textId="77777777" w:rsidTr="00682559">
        <w:trPr>
          <w:trHeight w:val="58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6AD21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746</w:t>
            </w:r>
          </w:p>
        </w:tc>
        <w:tc>
          <w:tcPr>
            <w:tcW w:w="26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CA5E0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Orientada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Objetos</w:t>
            </w:r>
            <w:proofErr w:type="spellEnd"/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468E0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85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845CB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7951</w:t>
            </w:r>
          </w:p>
        </w:tc>
        <w:tc>
          <w:tcPr>
            <w:tcW w:w="16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A76A8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Tecnología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6D2CF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OTORGAR</w:t>
            </w:r>
          </w:p>
        </w:tc>
      </w:tr>
      <w:tr w:rsidR="00682559" w:rsidRPr="00FC0F73" w14:paraId="5CA6BFD8" w14:textId="77777777" w:rsidTr="00682559">
        <w:trPr>
          <w:trHeight w:val="580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E3364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587</w:t>
            </w:r>
          </w:p>
        </w:tc>
        <w:tc>
          <w:tcPr>
            <w:tcW w:w="26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64AF6" w14:textId="77777777" w:rsidR="00682559" w:rsidRPr="00BD4F89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Diseño y Desarrollo de Software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68BB9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85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AEF33" w14:textId="77777777" w:rsidR="00682559" w:rsidRPr="00FC0F73" w:rsidRDefault="00682559" w:rsidP="0068255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7842B" w14:textId="77777777" w:rsidR="00682559" w:rsidRPr="00FC0F73" w:rsidRDefault="00682559" w:rsidP="0068255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165423" w14:textId="77777777" w:rsidR="00682559" w:rsidRPr="00FC0F73" w:rsidRDefault="00682559" w:rsidP="0068255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682559" w:rsidRPr="00FC0F73" w14:paraId="72EB7E24" w14:textId="77777777" w:rsidTr="00682559">
        <w:trPr>
          <w:trHeight w:val="580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AA880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954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EE09D" w14:textId="77777777" w:rsidR="00682559" w:rsidRPr="00BD4F89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Teoría y Diseño de Bases de Daros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B9DA8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C1FD5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7552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DF423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Bases de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Datos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BC0AD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OTORGAR</w:t>
            </w:r>
          </w:p>
        </w:tc>
      </w:tr>
      <w:tr w:rsidR="00682559" w:rsidRPr="00FC0F73" w14:paraId="10D7889D" w14:textId="77777777" w:rsidTr="00682559">
        <w:trPr>
          <w:trHeight w:val="1160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32E5A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7815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261587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Mineria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la Web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4A5EC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E2C51" w14:textId="6BD558F1" w:rsidR="00682559" w:rsidRPr="00FC0F73" w:rsidRDefault="00FA023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13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71A9C" w14:textId="14C5131C" w:rsidR="00682559" w:rsidRPr="00BD4F89" w:rsidRDefault="00FA023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Optativa CO (Electiva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49DD4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OTORGAR</w:t>
            </w:r>
          </w:p>
        </w:tc>
      </w:tr>
      <w:tr w:rsidR="00682559" w:rsidRPr="00FC0F73" w14:paraId="0464DA71" w14:textId="77777777" w:rsidTr="00682559">
        <w:trPr>
          <w:trHeight w:val="1160"/>
        </w:trPr>
        <w:tc>
          <w:tcPr>
            <w:tcW w:w="9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0A429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7631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68A6B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Desarrollo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Ágil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Software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8F652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EA49F" w14:textId="1F793FA1" w:rsidR="00682559" w:rsidRPr="00FC0F73" w:rsidRDefault="00FA023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58</w:t>
            </w:r>
          </w:p>
        </w:tc>
        <w:tc>
          <w:tcPr>
            <w:tcW w:w="16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8E32C5" w14:textId="37C4E73A" w:rsidR="00682559" w:rsidRPr="00BD4F89" w:rsidRDefault="00FA023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Optativa CO (Electiva) 2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E5C39" w14:textId="77777777" w:rsidR="00682559" w:rsidRPr="00FC0F73" w:rsidRDefault="00682559" w:rsidP="006825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OTORGAR</w:t>
            </w:r>
          </w:p>
        </w:tc>
      </w:tr>
    </w:tbl>
    <w:p w14:paraId="1E2C8EF2" w14:textId="70F795C2" w:rsidR="00682559" w:rsidRDefault="00682559" w:rsidP="00FC0F7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  <w:lang w:val="es-AR"/>
        </w:rPr>
      </w:pPr>
    </w:p>
    <w:p w14:paraId="653918C7" w14:textId="77777777" w:rsidR="00946369" w:rsidRDefault="00946369" w:rsidP="00FC0F7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  <w:lang w:val="es-AR"/>
        </w:rPr>
      </w:pPr>
    </w:p>
    <w:p w14:paraId="515731A8" w14:textId="6F07ED6E" w:rsidR="00FC0F73" w:rsidRPr="00FC0F73" w:rsidRDefault="00FC0F73" w:rsidP="00FC0F7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FC0F73">
        <w:rPr>
          <w:b/>
          <w:lang w:val="es-AR"/>
        </w:rPr>
        <w:t>ARTICULO 3º:</w:t>
      </w:r>
      <w:r w:rsidRPr="00FC0F73">
        <w:rPr>
          <w:lang w:val="es-AR"/>
        </w:rPr>
        <w:t xml:space="preserve"> </w:t>
      </w:r>
      <w:r w:rsidRPr="00FC0F73">
        <w:rPr>
          <w:b/>
          <w:lang w:val="es-AR"/>
        </w:rPr>
        <w:t xml:space="preserve">NO </w:t>
      </w:r>
      <w:r w:rsidRPr="00FC0F73">
        <w:rPr>
          <w:b/>
          <w:lang w:val="es-ES_tradnl" w:eastAsia="es-ES"/>
        </w:rPr>
        <w:t>OTORGAR</w:t>
      </w:r>
      <w:r w:rsidRPr="00FC0F73">
        <w:rPr>
          <w:lang w:val="es-ES_tradnl" w:eastAsia="es-ES"/>
        </w:rPr>
        <w:t xml:space="preserve"> a la alumna </w:t>
      </w:r>
      <w:r w:rsidRPr="00FC0F73">
        <w:rPr>
          <w:b/>
          <w:lang w:val="es-ES_tradnl" w:eastAsia="es-ES"/>
        </w:rPr>
        <w:t>Verónica ANTUNEZ (LU: 51853)</w:t>
      </w:r>
      <w:r w:rsidRPr="00FC0F73">
        <w:rPr>
          <w:lang w:val="es-ES_tradnl" w:eastAsia="es-ES"/>
        </w:rPr>
        <w:t xml:space="preserve"> la equivalencia que se detalla a continuaci</w:t>
      </w:r>
      <w:r>
        <w:rPr>
          <w:lang w:val="es-ES_tradnl" w:eastAsia="es-ES"/>
        </w:rPr>
        <w:t xml:space="preserve">ón: </w:t>
      </w:r>
    </w:p>
    <w:tbl>
      <w:tblPr>
        <w:tblW w:w="9040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18"/>
        <w:gridCol w:w="2428"/>
        <w:gridCol w:w="1296"/>
        <w:gridCol w:w="818"/>
        <w:gridCol w:w="2106"/>
        <w:gridCol w:w="1574"/>
      </w:tblGrid>
      <w:tr w:rsidR="00FC0F73" w:rsidRPr="00FC0F73" w14:paraId="6B39A484" w14:textId="77777777" w:rsidTr="00D0390F">
        <w:trPr>
          <w:trHeight w:val="350"/>
        </w:trPr>
        <w:tc>
          <w:tcPr>
            <w:tcW w:w="90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18E5EE" w14:textId="77777777" w:rsidR="00FC0F73" w:rsidRPr="00FC0F73" w:rsidRDefault="00FC0F73" w:rsidP="00BD4F8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FC0F73" w:rsidRPr="00946369" w14:paraId="2BA8806D" w14:textId="77777777" w:rsidTr="00D0390F">
        <w:trPr>
          <w:trHeight w:val="410"/>
        </w:trPr>
        <w:tc>
          <w:tcPr>
            <w:tcW w:w="45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9399E" w14:textId="77777777" w:rsidR="00FC0F73" w:rsidRPr="00BD4F89" w:rsidRDefault="00FC0F73" w:rsidP="00BD4F8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  <w:t>Licenciatura en Ciencias de la Computación</w:t>
            </w:r>
          </w:p>
        </w:tc>
        <w:tc>
          <w:tcPr>
            <w:tcW w:w="44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D417F8" w14:textId="77777777" w:rsidR="00FC0F73" w:rsidRPr="00BD4F89" w:rsidRDefault="00FC0F73" w:rsidP="00BD4F8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</w:pPr>
            <w:r w:rsidRPr="00BD4F8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  <w:t xml:space="preserve">Licenciatura en Ciencias de la </w:t>
            </w:r>
            <w:proofErr w:type="spellStart"/>
            <w:r w:rsidRPr="00BD4F8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ES"/>
              </w:rPr>
              <w:t>Computacion</w:t>
            </w:r>
            <w:proofErr w:type="spellEnd"/>
          </w:p>
        </w:tc>
      </w:tr>
      <w:tr w:rsidR="00FC0F73" w:rsidRPr="00FC0F73" w14:paraId="6FDED8E7" w14:textId="77777777" w:rsidTr="00D0390F">
        <w:trPr>
          <w:trHeight w:val="290"/>
        </w:trPr>
        <w:tc>
          <w:tcPr>
            <w:tcW w:w="45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3AEAF" w14:textId="77777777" w:rsidR="00FC0F73" w:rsidRPr="00FC0F73" w:rsidRDefault="00FC0F73" w:rsidP="00BD4F8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7</w:t>
            </w:r>
          </w:p>
        </w:tc>
        <w:tc>
          <w:tcPr>
            <w:tcW w:w="44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16EA6" w14:textId="77777777" w:rsidR="00FC0F73" w:rsidRPr="00FC0F73" w:rsidRDefault="00FC0F73" w:rsidP="00BD4F8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2</w:t>
            </w:r>
          </w:p>
        </w:tc>
      </w:tr>
      <w:tr w:rsidR="00FC0F73" w:rsidRPr="00FC0F73" w14:paraId="03DA84C0" w14:textId="77777777" w:rsidTr="00D0390F">
        <w:trPr>
          <w:trHeight w:val="290"/>
        </w:trPr>
        <w:tc>
          <w:tcPr>
            <w:tcW w:w="8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406D6" w14:textId="77777777" w:rsidR="00FC0F73" w:rsidRPr="00FC0F73" w:rsidRDefault="00FC0F73" w:rsidP="00FC0F7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70F65" w14:textId="77777777" w:rsidR="00FC0F73" w:rsidRPr="00FC0F73" w:rsidRDefault="00FC0F73" w:rsidP="00FC0F7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64C63" w14:textId="77777777" w:rsidR="00FC0F73" w:rsidRPr="00FC0F73" w:rsidRDefault="00FC0F73" w:rsidP="00FC0F7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D62BC" w14:textId="77777777" w:rsidR="00FC0F73" w:rsidRPr="00FC0F73" w:rsidRDefault="00FC0F73" w:rsidP="00FC0F7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187EE" w14:textId="77777777" w:rsidR="00FC0F73" w:rsidRPr="00FC0F73" w:rsidRDefault="00FC0F73" w:rsidP="00FC0F7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8BA28" w14:textId="77777777" w:rsidR="00FC0F73" w:rsidRPr="00FC0F73" w:rsidRDefault="00FC0F73" w:rsidP="00FC0F7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FC0F73" w:rsidRPr="00FC0F73" w14:paraId="37A924B4" w14:textId="77777777" w:rsidTr="00D0390F">
        <w:trPr>
          <w:trHeight w:val="940"/>
        </w:trPr>
        <w:tc>
          <w:tcPr>
            <w:tcW w:w="8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362A8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5765</w:t>
            </w:r>
          </w:p>
        </w:tc>
        <w:tc>
          <w:tcPr>
            <w:tcW w:w="24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CCDF9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Probabilidad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Estadística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6CEE8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C6117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7810</w:t>
            </w: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57BC8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Métodos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Cientifica</w:t>
            </w:r>
            <w:proofErr w:type="spellEnd"/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A8BFD" w14:textId="77777777" w:rsidR="00FC0F73" w:rsidRPr="00FC0F73" w:rsidRDefault="00FC0F73" w:rsidP="00FC0F7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C0F73">
              <w:rPr>
                <w:rFonts w:ascii="Calibri" w:hAnsi="Calibri" w:cs="Calibri"/>
                <w:color w:val="000000"/>
                <w:sz w:val="22"/>
                <w:szCs w:val="22"/>
              </w:rPr>
              <w:t>NO OTORGAR</w:t>
            </w:r>
          </w:p>
        </w:tc>
      </w:tr>
    </w:tbl>
    <w:p w14:paraId="6EF1E547" w14:textId="77777777" w:rsidR="00FC0F73" w:rsidRPr="00FC0F73" w:rsidRDefault="00FC0F73" w:rsidP="00FC0F73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50F5D778" w14:textId="77777777" w:rsidR="00FC0F73" w:rsidRPr="00FC0F73" w:rsidRDefault="00FC0F73" w:rsidP="00FC0F7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C0F73">
        <w:rPr>
          <w:rFonts w:eastAsia="Arial"/>
          <w:b/>
          <w:lang w:val="es-AR" w:eastAsia="es-AR"/>
        </w:rPr>
        <w:t>ARTICULO 4º:</w:t>
      </w:r>
      <w:r w:rsidRPr="00FC0F73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</w:t>
      </w:r>
      <w:r w:rsidR="00BD4F89">
        <w:rPr>
          <w:rFonts w:eastAsia="Arial"/>
          <w:lang w:val="es-AR" w:eastAsia="es-AR"/>
        </w:rPr>
        <w:t>-----</w:t>
      </w:r>
      <w:r w:rsidRPr="00FC0F73">
        <w:rPr>
          <w:rFonts w:eastAsia="Arial"/>
          <w:lang w:val="es-AR" w:eastAsia="es-AR"/>
        </w:rPr>
        <w:t>-----</w:t>
      </w:r>
    </w:p>
    <w:p w14:paraId="0257E80B" w14:textId="77777777" w:rsidR="00930023" w:rsidRPr="00BD4F89" w:rsidRDefault="00930023" w:rsidP="00F64373">
      <w:pPr>
        <w:rPr>
          <w:lang w:val="es-ES"/>
        </w:rPr>
      </w:pPr>
    </w:p>
    <w:sectPr w:rsidR="00930023" w:rsidRPr="00BD4F8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1CB089" w14:textId="77777777" w:rsidR="0069220B" w:rsidRDefault="0069220B">
      <w:r>
        <w:separator/>
      </w:r>
    </w:p>
  </w:endnote>
  <w:endnote w:type="continuationSeparator" w:id="0">
    <w:p w14:paraId="5025B10B" w14:textId="77777777" w:rsidR="0069220B" w:rsidRDefault="006922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6E9765" w14:textId="77777777"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5AE648" w14:textId="77777777"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BE2DD6" w14:textId="77777777"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647492" w14:textId="77777777" w:rsidR="0069220B" w:rsidRDefault="0069220B">
      <w:r>
        <w:separator/>
      </w:r>
    </w:p>
  </w:footnote>
  <w:footnote w:type="continuationSeparator" w:id="0">
    <w:p w14:paraId="17A120D1" w14:textId="77777777" w:rsidR="0069220B" w:rsidRDefault="006922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E8B0DD" w14:textId="77777777"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4F9F0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2AAE25C6" wp14:editId="75EBF7F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7894B32A" wp14:editId="7BAA5CF2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E15147F" w14:textId="77777777" w:rsidR="001C46FB" w:rsidRDefault="001C46FB" w:rsidP="00BF4536">
    <w:pPr>
      <w:pStyle w:val="Encabezado"/>
      <w:jc w:val="center"/>
      <w:rPr>
        <w:lang w:val="es-ES"/>
      </w:rPr>
    </w:pPr>
  </w:p>
  <w:p w14:paraId="69C041B2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0FA549A5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5306FBB5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4DF33482" w14:textId="77777777" w:rsidR="00031E5E" w:rsidRDefault="00031E5E" w:rsidP="00BF4536">
    <w:pPr>
      <w:pStyle w:val="Encabezado"/>
      <w:jc w:val="center"/>
      <w:rPr>
        <w:lang w:val="es-ES"/>
      </w:rPr>
    </w:pPr>
  </w:p>
  <w:p w14:paraId="06322C55" w14:textId="77777777"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14:paraId="4DDB68D5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755196CE" w14:textId="77777777"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14:paraId="56135E76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1BCB882" wp14:editId="4FFF3229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5C5748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4A7F44" w14:textId="77777777"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21795"/>
    <w:rsid w:val="00440707"/>
    <w:rsid w:val="00445B1D"/>
    <w:rsid w:val="004F4851"/>
    <w:rsid w:val="00590DF0"/>
    <w:rsid w:val="005A3BBC"/>
    <w:rsid w:val="00604A44"/>
    <w:rsid w:val="0064585F"/>
    <w:rsid w:val="00682559"/>
    <w:rsid w:val="0069220B"/>
    <w:rsid w:val="00694E0B"/>
    <w:rsid w:val="006970EA"/>
    <w:rsid w:val="007C33BB"/>
    <w:rsid w:val="00833557"/>
    <w:rsid w:val="008F11B6"/>
    <w:rsid w:val="00930023"/>
    <w:rsid w:val="00946369"/>
    <w:rsid w:val="00A0242F"/>
    <w:rsid w:val="00A62022"/>
    <w:rsid w:val="00A7534D"/>
    <w:rsid w:val="00AC49BB"/>
    <w:rsid w:val="00B32EF7"/>
    <w:rsid w:val="00B4758E"/>
    <w:rsid w:val="00BD4F89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  <w:rsid w:val="00F8297B"/>
    <w:rsid w:val="00FA0239"/>
    <w:rsid w:val="00FC0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D79CC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77</Words>
  <Characters>317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21-04-22T16:10:00Z</cp:lastPrinted>
  <dcterms:created xsi:type="dcterms:W3CDTF">2021-04-22T14:47:00Z</dcterms:created>
  <dcterms:modified xsi:type="dcterms:W3CDTF">2021-05-10T12:49:00Z</dcterms:modified>
</cp:coreProperties>
</file>